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72FAD" w14:textId="1F857B07" w:rsidR="0003697E" w:rsidRPr="003372F8" w:rsidRDefault="0003697E" w:rsidP="000432EF">
      <w:pPr>
        <w:rPr>
          <w:rFonts w:ascii="Times New Roman" w:hAnsi="Times New Roman" w:cs="Times New Roman"/>
        </w:rPr>
      </w:pPr>
    </w:p>
    <w:p w14:paraId="50481417" w14:textId="77777777" w:rsidR="00A94DC7" w:rsidRPr="003372F8" w:rsidRDefault="00A94DC7" w:rsidP="000432EF">
      <w:pPr>
        <w:rPr>
          <w:rFonts w:ascii="Times New Roman" w:hAnsi="Times New Roman" w:cs="Times New Roman"/>
        </w:rPr>
      </w:pPr>
    </w:p>
    <w:p w14:paraId="0C7D7034" w14:textId="77777777" w:rsidR="0089371C" w:rsidRPr="00F36A85" w:rsidRDefault="00AF29A7" w:rsidP="00AF29A7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F36A85">
        <w:rPr>
          <w:rFonts w:ascii="Arial" w:hAnsi="Arial" w:cs="Arial"/>
          <w:b/>
          <w:bCs/>
          <w:sz w:val="24"/>
          <w:szCs w:val="24"/>
        </w:rPr>
        <w:t>Delta Upsilon [</w:t>
      </w:r>
      <w:r w:rsidRPr="00F36A85">
        <w:rPr>
          <w:rFonts w:ascii="Arial" w:hAnsi="Arial" w:cs="Arial"/>
          <w:b/>
          <w:bCs/>
          <w:i/>
          <w:iCs/>
          <w:sz w:val="24"/>
          <w:szCs w:val="24"/>
        </w:rPr>
        <w:t xml:space="preserve">Insert Chapter Name] </w:t>
      </w:r>
      <w:r w:rsidRPr="00F36A85">
        <w:rPr>
          <w:rFonts w:ascii="Arial" w:hAnsi="Arial" w:cs="Arial"/>
          <w:b/>
          <w:bCs/>
          <w:sz w:val="24"/>
          <w:szCs w:val="24"/>
        </w:rPr>
        <w:t>Chapter Recruitment Scholarship</w:t>
      </w:r>
    </w:p>
    <w:p w14:paraId="5EB3F12A" w14:textId="77777777" w:rsidR="0089371C" w:rsidRPr="00F36A85" w:rsidRDefault="0089371C" w:rsidP="00AF29A7">
      <w:pPr>
        <w:jc w:val="center"/>
        <w:rPr>
          <w:rFonts w:ascii="Arial" w:hAnsi="Arial" w:cs="Arial"/>
          <w:i/>
          <w:iCs/>
          <w:sz w:val="20"/>
          <w:szCs w:val="20"/>
        </w:rPr>
      </w:pPr>
      <w:r w:rsidRPr="00F36A85">
        <w:rPr>
          <w:rFonts w:ascii="Arial" w:hAnsi="Arial" w:cs="Arial"/>
          <w:i/>
          <w:iCs/>
          <w:sz w:val="20"/>
          <w:szCs w:val="20"/>
        </w:rPr>
        <w:t xml:space="preserve">Any questions, please contact [insert name &amp; contact info]. </w:t>
      </w:r>
    </w:p>
    <w:p w14:paraId="77108A67" w14:textId="5B6C2428" w:rsidR="009C62FA" w:rsidRPr="00F36A85" w:rsidRDefault="0089371C" w:rsidP="00AF29A7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F36A85">
        <w:rPr>
          <w:rFonts w:ascii="Arial" w:hAnsi="Arial" w:cs="Arial"/>
          <w:i/>
          <w:iCs/>
          <w:sz w:val="20"/>
          <w:szCs w:val="20"/>
        </w:rPr>
        <w:t xml:space="preserve">Please email completed application to [insert email address] </w:t>
      </w:r>
      <w:r w:rsidR="00AF29A7" w:rsidRPr="00F36A85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349F6E1" w14:textId="4790C026" w:rsidR="00AF29A7" w:rsidRPr="00AF29A7" w:rsidRDefault="00AF29A7" w:rsidP="00AF29A7">
      <w:pPr>
        <w:jc w:val="center"/>
        <w:rPr>
          <w:rFonts w:ascii="Times New Roman" w:hAnsi="Times New Roman" w:cs="Times New Roman"/>
          <w:b/>
          <w:bCs/>
        </w:rPr>
      </w:pPr>
    </w:p>
    <w:p w14:paraId="683686D2" w14:textId="77777777" w:rsidR="00AF29A7" w:rsidRDefault="00AF29A7" w:rsidP="00AF29A7">
      <w:pPr>
        <w:rPr>
          <w:rFonts w:ascii="Times New Roman" w:hAnsi="Times New Roman" w:cs="Times New Roman"/>
          <w:b/>
          <w:bCs/>
        </w:rPr>
      </w:pPr>
    </w:p>
    <w:p w14:paraId="00CE82E3" w14:textId="62837543" w:rsidR="00AF29A7" w:rsidRPr="0037006E" w:rsidRDefault="00AF29A7" w:rsidP="00AF29A7">
      <w:pPr>
        <w:rPr>
          <w:rFonts w:ascii="Times New Roman" w:hAnsi="Times New Roman" w:cs="Times New Roman"/>
          <w:sz w:val="20"/>
          <w:szCs w:val="20"/>
          <w:u w:val="single"/>
        </w:rPr>
      </w:pP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First Name: </w:t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Last Name: </w:t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0D2CA166" w14:textId="043889B8" w:rsidR="00AF29A7" w:rsidRPr="0037006E" w:rsidRDefault="00AF29A7" w:rsidP="00AF29A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72DDC072" w14:textId="4C8372F0" w:rsidR="00AF29A7" w:rsidRPr="0037006E" w:rsidRDefault="001D6278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Cell </w:t>
      </w:r>
      <w:r w:rsidR="00AF29A7"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Phone Number: </w:t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  <w:t xml:space="preserve"> </w:t>
      </w:r>
      <w:r w:rsidR="00AF29A7" w:rsidRPr="0037006E">
        <w:rPr>
          <w:rFonts w:ascii="Times New Roman" w:hAnsi="Times New Roman" w:cs="Times New Roman"/>
          <w:sz w:val="20"/>
          <w:szCs w:val="20"/>
        </w:rPr>
        <w:tab/>
      </w:r>
      <w:r w:rsidR="00AF29A7"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Email: </w:t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3FA47E32" w14:textId="77777777" w:rsidR="00AF29A7" w:rsidRPr="0037006E" w:rsidRDefault="00AF29A7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8080C26" w14:textId="7C099CEA" w:rsidR="00AF29A7" w:rsidRPr="0037006E" w:rsidRDefault="001D6278" w:rsidP="00AF29A7">
      <w:pPr>
        <w:rPr>
          <w:rFonts w:ascii="Times New Roman" w:hAnsi="Times New Roman" w:cs="Times New Roman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Campus </w:t>
      </w:r>
      <w:r w:rsidR="00AF29A7"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Address (City, State, Zip Code): </w:t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AF29A7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444C27EE" w14:textId="38A4C195" w:rsidR="00AF29A7" w:rsidRPr="0037006E" w:rsidRDefault="00AF29A7" w:rsidP="00AF29A7">
      <w:pPr>
        <w:rPr>
          <w:rFonts w:ascii="Times New Roman" w:hAnsi="Times New Roman" w:cs="Times New Roman"/>
          <w:sz w:val="20"/>
          <w:szCs w:val="20"/>
          <w:u w:val="single"/>
        </w:rPr>
      </w:pPr>
    </w:p>
    <w:p w14:paraId="23A34F17" w14:textId="27EFB070" w:rsidR="00AF29A7" w:rsidRPr="0037006E" w:rsidRDefault="00AF29A7" w:rsidP="00AF29A7">
      <w:pPr>
        <w:rPr>
          <w:rFonts w:ascii="Times New Roman" w:hAnsi="Times New Roman" w:cs="Times New Roman"/>
          <w:sz w:val="20"/>
          <w:szCs w:val="20"/>
        </w:rPr>
      </w:pP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Current Academic Year (Please </w:t>
      </w:r>
      <w:r w:rsidR="00121A57">
        <w:rPr>
          <w:rFonts w:ascii="Times New Roman" w:hAnsi="Times New Roman" w:cs="Times New Roman"/>
          <w:b/>
          <w:bCs/>
          <w:sz w:val="20"/>
          <w:szCs w:val="20"/>
        </w:rPr>
        <w:t>highlight or bold one</w:t>
      </w: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): </w:t>
      </w:r>
      <w:r w:rsidRPr="0037006E">
        <w:rPr>
          <w:rFonts w:ascii="Times New Roman" w:hAnsi="Times New Roman" w:cs="Times New Roman"/>
          <w:sz w:val="20"/>
          <w:szCs w:val="20"/>
        </w:rPr>
        <w:t>Freshman / Sophomore / Junior / Senior</w:t>
      </w:r>
      <w:r w:rsidR="001D6278">
        <w:rPr>
          <w:rFonts w:ascii="Times New Roman" w:hAnsi="Times New Roman" w:cs="Times New Roman"/>
          <w:sz w:val="20"/>
          <w:szCs w:val="20"/>
        </w:rPr>
        <w:t xml:space="preserve"> / Other? </w:t>
      </w:r>
    </w:p>
    <w:p w14:paraId="578F5CCE" w14:textId="31E82D71" w:rsidR="00AF29A7" w:rsidRPr="0037006E" w:rsidRDefault="00AF29A7" w:rsidP="00AF29A7">
      <w:pPr>
        <w:rPr>
          <w:rFonts w:ascii="Times New Roman" w:hAnsi="Times New Roman" w:cs="Times New Roman"/>
          <w:sz w:val="20"/>
          <w:szCs w:val="20"/>
        </w:rPr>
      </w:pPr>
    </w:p>
    <w:p w14:paraId="04D4C2B5" w14:textId="3A46D164" w:rsidR="00AF29A7" w:rsidRPr="0037006E" w:rsidRDefault="00AF29A7" w:rsidP="00AF29A7">
      <w:pPr>
        <w:rPr>
          <w:rFonts w:ascii="Times New Roman" w:hAnsi="Times New Roman" w:cs="Times New Roman"/>
          <w:sz w:val="20"/>
          <w:szCs w:val="20"/>
          <w:u w:val="single"/>
        </w:rPr>
      </w:pP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Academic Major(s): </w:t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49DBB574" w14:textId="0CCD11F7" w:rsidR="00AF29A7" w:rsidRPr="0037006E" w:rsidRDefault="00AF29A7" w:rsidP="00AF29A7">
      <w:pPr>
        <w:rPr>
          <w:rFonts w:ascii="Times New Roman" w:hAnsi="Times New Roman" w:cs="Times New Roman"/>
          <w:sz w:val="20"/>
          <w:szCs w:val="20"/>
          <w:u w:val="single"/>
        </w:rPr>
      </w:pPr>
    </w:p>
    <w:p w14:paraId="3236D6A5" w14:textId="51CA1C58" w:rsidR="00AF29A7" w:rsidRPr="0037006E" w:rsidRDefault="00AF29A7" w:rsidP="00AF29A7">
      <w:pPr>
        <w:rPr>
          <w:rFonts w:ascii="Times New Roman" w:hAnsi="Times New Roman" w:cs="Times New Roman"/>
          <w:sz w:val="20"/>
          <w:szCs w:val="20"/>
          <w:u w:val="single"/>
        </w:rPr>
      </w:pP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Academic Minor(s): </w:t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51AE3668" w14:textId="236A16D7" w:rsidR="00AF29A7" w:rsidRPr="0037006E" w:rsidRDefault="00AF29A7" w:rsidP="00AF29A7">
      <w:pPr>
        <w:rPr>
          <w:rFonts w:ascii="Times New Roman" w:hAnsi="Times New Roman" w:cs="Times New Roman"/>
          <w:sz w:val="20"/>
          <w:szCs w:val="20"/>
          <w:u w:val="single"/>
        </w:rPr>
      </w:pPr>
    </w:p>
    <w:p w14:paraId="37FAEE87" w14:textId="15EAA6E2" w:rsidR="00AF29A7" w:rsidRPr="0037006E" w:rsidRDefault="00AF29A7" w:rsidP="00AF29A7">
      <w:pPr>
        <w:rPr>
          <w:rFonts w:ascii="Times New Roman" w:hAnsi="Times New Roman" w:cs="Times New Roman"/>
          <w:sz w:val="20"/>
          <w:szCs w:val="20"/>
          <w:u w:val="single"/>
        </w:rPr>
      </w:pP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Previous Semester GPA: </w:t>
      </w:r>
      <w:r w:rsidR="0037006E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37006E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37006E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37006E" w:rsidRPr="0037006E">
        <w:rPr>
          <w:rFonts w:ascii="Times New Roman" w:hAnsi="Times New Roman" w:cs="Times New Roman"/>
          <w:sz w:val="20"/>
          <w:szCs w:val="20"/>
        </w:rPr>
        <w:t xml:space="preserve"> </w:t>
      </w:r>
      <w:r w:rsidR="0037006E" w:rsidRPr="0037006E">
        <w:rPr>
          <w:rFonts w:ascii="Times New Roman" w:hAnsi="Times New Roman" w:cs="Times New Roman"/>
          <w:sz w:val="20"/>
          <w:szCs w:val="20"/>
        </w:rPr>
        <w:tab/>
      </w:r>
      <w:r w:rsidR="0037006E"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Cumulative GPA: </w:t>
      </w:r>
      <w:r w:rsidR="0037006E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37006E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37006E" w:rsidRPr="0037006E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6610F8C0" w14:textId="3423D6FC" w:rsidR="0037006E" w:rsidRPr="0037006E" w:rsidRDefault="0037006E" w:rsidP="00AF29A7">
      <w:pPr>
        <w:rPr>
          <w:rFonts w:ascii="Times New Roman" w:hAnsi="Times New Roman" w:cs="Times New Roman"/>
          <w:sz w:val="20"/>
          <w:szCs w:val="20"/>
          <w:u w:val="single"/>
        </w:rPr>
      </w:pPr>
    </w:p>
    <w:p w14:paraId="2DF54052" w14:textId="347AE535" w:rsidR="0037006E" w:rsidRDefault="0037006E" w:rsidP="00AF29A7">
      <w:pPr>
        <w:rPr>
          <w:rFonts w:ascii="Times New Roman" w:hAnsi="Times New Roman" w:cs="Times New Roman"/>
          <w:sz w:val="20"/>
          <w:szCs w:val="20"/>
        </w:rPr>
      </w:pP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High School GPA (if first-semester freshman): </w:t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Pr="0037006E">
        <w:rPr>
          <w:rFonts w:ascii="Times New Roman" w:hAnsi="Times New Roman" w:cs="Times New Roman"/>
          <w:sz w:val="20"/>
          <w:szCs w:val="20"/>
          <w:u w:val="single"/>
        </w:rPr>
        <w:tab/>
      </w:r>
      <w:r w:rsidR="001D6278">
        <w:rPr>
          <w:rFonts w:ascii="Times New Roman" w:hAnsi="Times New Roman" w:cs="Times New Roman"/>
          <w:sz w:val="20"/>
          <w:szCs w:val="20"/>
          <w:u w:val="single"/>
        </w:rPr>
        <w:t xml:space="preserve">      </w:t>
      </w:r>
      <w:r w:rsidR="001D6278">
        <w:rPr>
          <w:rFonts w:ascii="Times New Roman" w:hAnsi="Times New Roman" w:cs="Times New Roman"/>
          <w:sz w:val="20"/>
          <w:szCs w:val="20"/>
        </w:rPr>
        <w:t xml:space="preserve">   </w:t>
      </w:r>
      <w:r w:rsidR="001D6278" w:rsidRPr="001D6278">
        <w:rPr>
          <w:rFonts w:ascii="Times New Roman" w:hAnsi="Times New Roman" w:cs="Times New Roman"/>
          <w:b/>
          <w:bCs/>
          <w:sz w:val="20"/>
          <w:szCs w:val="20"/>
        </w:rPr>
        <w:t>ACT and/or SAT</w:t>
      </w:r>
      <w:r w:rsidR="001D6278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 w:rsidR="001D6278">
        <w:rPr>
          <w:rFonts w:ascii="Times New Roman" w:hAnsi="Times New Roman" w:cs="Times New Roman"/>
          <w:sz w:val="20"/>
          <w:szCs w:val="20"/>
          <w:u w:val="single"/>
        </w:rPr>
        <w:tab/>
      </w:r>
      <w:r w:rsidR="001D6278">
        <w:rPr>
          <w:rFonts w:ascii="Times New Roman" w:hAnsi="Times New Roman" w:cs="Times New Roman"/>
          <w:sz w:val="20"/>
          <w:szCs w:val="20"/>
          <w:u w:val="single"/>
        </w:rPr>
        <w:tab/>
      </w:r>
      <w:r w:rsidR="001D6278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F1CC092" w14:textId="3D9A32BA" w:rsidR="001D6278" w:rsidRPr="001D6278" w:rsidRDefault="001D6278" w:rsidP="00AF29A7">
      <w:pPr>
        <w:rPr>
          <w:rFonts w:ascii="Times New Roman" w:hAnsi="Times New Roman" w:cs="Times New Roman"/>
          <w:i/>
          <w:iCs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>
        <w:rPr>
          <w:rFonts w:ascii="Times New Roman" w:hAnsi="Times New Roman" w:cs="Times New Roman"/>
          <w:sz w:val="16"/>
          <w:szCs w:val="16"/>
        </w:rPr>
        <w:t>*</w:t>
      </w:r>
      <w:r>
        <w:rPr>
          <w:rFonts w:ascii="Times New Roman" w:hAnsi="Times New Roman" w:cs="Times New Roman"/>
          <w:i/>
          <w:iCs/>
          <w:sz w:val="16"/>
          <w:szCs w:val="16"/>
        </w:rPr>
        <w:t xml:space="preserve">Not required if not required for university admissions  </w:t>
      </w:r>
    </w:p>
    <w:p w14:paraId="129B9C6F" w14:textId="207753C8" w:rsid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Please list any honors, achievements, and awards received: </w:t>
      </w:r>
    </w:p>
    <w:p w14:paraId="1CD5E6C4" w14:textId="12AA5C4A" w:rsidR="00304D07" w:rsidRPr="00304D07" w:rsidRDefault="00304D07" w:rsidP="00AF29A7">
      <w:pPr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 xml:space="preserve">*If first-semester freshman, please list honors, achievements, and awards from high school </w:t>
      </w:r>
    </w:p>
    <w:p w14:paraId="2B13E318" w14:textId="34FBD255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BC0E3B7" w14:textId="71ECBF57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27560F9" w14:textId="0C15E762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F5A538C" w14:textId="0743FD80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660D098" w14:textId="5B2F40CB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463B379" w14:textId="0BE30D06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37006E">
        <w:rPr>
          <w:rFonts w:ascii="Times New Roman" w:hAnsi="Times New Roman" w:cs="Times New Roman"/>
          <w:b/>
          <w:bCs/>
          <w:sz w:val="20"/>
          <w:szCs w:val="20"/>
        </w:rPr>
        <w:t>Please list all extracurricular activities, including membership in other</w:t>
      </w:r>
      <w:r w:rsidR="00304D07">
        <w:rPr>
          <w:rFonts w:ascii="Times New Roman" w:hAnsi="Times New Roman" w:cs="Times New Roman"/>
          <w:b/>
          <w:bCs/>
          <w:sz w:val="20"/>
          <w:szCs w:val="20"/>
        </w:rPr>
        <w:t xml:space="preserve"> student </w:t>
      </w:r>
      <w:r w:rsidRPr="0037006E">
        <w:rPr>
          <w:rFonts w:ascii="Times New Roman" w:hAnsi="Times New Roman" w:cs="Times New Roman"/>
          <w:b/>
          <w:bCs/>
          <w:sz w:val="20"/>
          <w:szCs w:val="20"/>
        </w:rPr>
        <w:t>organizations,</w:t>
      </w:r>
      <w:r w:rsidR="00304D07">
        <w:rPr>
          <w:rFonts w:ascii="Times New Roman" w:hAnsi="Times New Roman" w:cs="Times New Roman"/>
          <w:b/>
          <w:bCs/>
          <w:sz w:val="20"/>
          <w:szCs w:val="20"/>
        </w:rPr>
        <w:t xml:space="preserve"> societies,</w:t>
      </w: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37006E">
        <w:rPr>
          <w:rFonts w:ascii="Times New Roman" w:hAnsi="Times New Roman" w:cs="Times New Roman"/>
          <w:b/>
          <w:bCs/>
          <w:sz w:val="20"/>
          <w:szCs w:val="20"/>
        </w:rPr>
        <w:t>etc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</w:p>
    <w:p w14:paraId="05147560" w14:textId="31D70416" w:rsidR="0037006E" w:rsidRPr="00304D07" w:rsidRDefault="00304D07" w:rsidP="00AF29A7">
      <w:pPr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 xml:space="preserve">*If first-semester freshman, please list extracurricular activities from high school </w:t>
      </w:r>
    </w:p>
    <w:p w14:paraId="5E69498D" w14:textId="083795A5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774923D" w14:textId="2E1B09F3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E59764F" w14:textId="291C9608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8B488DF" w14:textId="50F3B64A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0A52893" w14:textId="4B125443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9376569" w14:textId="54CF5136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37006E">
        <w:rPr>
          <w:rFonts w:ascii="Times New Roman" w:hAnsi="Times New Roman" w:cs="Times New Roman"/>
          <w:b/>
          <w:bCs/>
          <w:sz w:val="20"/>
          <w:szCs w:val="20"/>
        </w:rPr>
        <w:t xml:space="preserve">Please list any community service and philanthropic involvement: </w:t>
      </w:r>
    </w:p>
    <w:p w14:paraId="306B5C49" w14:textId="64FD9F12" w:rsidR="0037006E" w:rsidRPr="00304D07" w:rsidRDefault="00304D07" w:rsidP="00AF29A7">
      <w:pPr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 xml:space="preserve">*If first-semester freshman, please list community service and philanthropic involvement from high school </w:t>
      </w:r>
    </w:p>
    <w:p w14:paraId="632F18E8" w14:textId="20DB6602" w:rsidR="0037006E" w:rsidRDefault="0037006E" w:rsidP="00AF29A7">
      <w:pPr>
        <w:rPr>
          <w:rFonts w:ascii="Times New Roman" w:hAnsi="Times New Roman" w:cs="Times New Roman"/>
          <w:b/>
          <w:bCs/>
        </w:rPr>
      </w:pPr>
    </w:p>
    <w:p w14:paraId="1BE51985" w14:textId="30A2CA81" w:rsidR="0037006E" w:rsidRDefault="0037006E" w:rsidP="00AF29A7">
      <w:pPr>
        <w:rPr>
          <w:rFonts w:ascii="Times New Roman" w:hAnsi="Times New Roman" w:cs="Times New Roman"/>
          <w:b/>
          <w:bCs/>
        </w:rPr>
      </w:pPr>
    </w:p>
    <w:p w14:paraId="703F73ED" w14:textId="4D4F4CB9" w:rsidR="0037006E" w:rsidRDefault="0037006E" w:rsidP="00AF29A7">
      <w:pPr>
        <w:rPr>
          <w:rFonts w:ascii="Times New Roman" w:hAnsi="Times New Roman" w:cs="Times New Roman"/>
          <w:b/>
          <w:bCs/>
        </w:rPr>
      </w:pPr>
    </w:p>
    <w:p w14:paraId="763F3856" w14:textId="726120FE" w:rsidR="0037006E" w:rsidRDefault="0037006E" w:rsidP="00AF29A7">
      <w:pPr>
        <w:rPr>
          <w:rFonts w:ascii="Times New Roman" w:hAnsi="Times New Roman" w:cs="Times New Roman"/>
          <w:b/>
          <w:bCs/>
        </w:rPr>
      </w:pPr>
    </w:p>
    <w:p w14:paraId="133BA3E4" w14:textId="720B1FCB" w:rsidR="0037006E" w:rsidRDefault="0037006E" w:rsidP="00AF29A7">
      <w:pPr>
        <w:rPr>
          <w:rFonts w:ascii="Times New Roman" w:hAnsi="Times New Roman" w:cs="Times New Roman"/>
          <w:b/>
          <w:bCs/>
        </w:rPr>
      </w:pPr>
    </w:p>
    <w:p w14:paraId="3E153241" w14:textId="13B9C1F1" w:rsidR="0037006E" w:rsidRPr="0037006E" w:rsidRDefault="0037006E" w:rsidP="00AF29A7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Please explain your goals and aspirations for the next five years: </w:t>
      </w:r>
    </w:p>
    <w:p w14:paraId="007D8D32" w14:textId="6B9E713B" w:rsidR="0037006E" w:rsidRDefault="0037006E" w:rsidP="00AF29A7">
      <w:pPr>
        <w:rPr>
          <w:rFonts w:ascii="Times New Roman" w:hAnsi="Times New Roman" w:cs="Times New Roman"/>
          <w:b/>
          <w:bCs/>
        </w:rPr>
      </w:pPr>
    </w:p>
    <w:p w14:paraId="386ADBDF" w14:textId="7681CD8E" w:rsidR="0037006E" w:rsidRDefault="0037006E" w:rsidP="00AF29A7">
      <w:pPr>
        <w:rPr>
          <w:rFonts w:ascii="Times New Roman" w:hAnsi="Times New Roman" w:cs="Times New Roman"/>
          <w:b/>
          <w:bCs/>
        </w:rPr>
      </w:pPr>
    </w:p>
    <w:p w14:paraId="6CB7AEBA" w14:textId="254B646F" w:rsidR="0037006E" w:rsidRDefault="0037006E" w:rsidP="00AF29A7">
      <w:pPr>
        <w:rPr>
          <w:rFonts w:ascii="Times New Roman" w:hAnsi="Times New Roman" w:cs="Times New Roman"/>
          <w:b/>
          <w:bCs/>
        </w:rPr>
      </w:pPr>
    </w:p>
    <w:p w14:paraId="43186612" w14:textId="77777777" w:rsidR="0089371C" w:rsidRPr="0037006E" w:rsidRDefault="0089371C" w:rsidP="00AF29A7">
      <w:pPr>
        <w:rPr>
          <w:rFonts w:ascii="Times New Roman" w:hAnsi="Times New Roman" w:cs="Times New Roman"/>
          <w:b/>
          <w:bCs/>
        </w:rPr>
      </w:pPr>
    </w:p>
    <w:sectPr w:rsidR="0089371C" w:rsidRPr="0037006E" w:rsidSect="007B6E44">
      <w:headerReference w:type="default" r:id="rId8"/>
      <w:footerReference w:type="default" r:id="rId9"/>
      <w:pgSz w:w="12240" w:h="15840"/>
      <w:pgMar w:top="975" w:right="1440" w:bottom="1440" w:left="1440" w:header="720" w:footer="2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C65D8" w14:textId="77777777" w:rsidR="00593C84" w:rsidRDefault="00593C84" w:rsidP="007B6E44">
      <w:r>
        <w:separator/>
      </w:r>
    </w:p>
  </w:endnote>
  <w:endnote w:type="continuationSeparator" w:id="0">
    <w:p w14:paraId="1F004B4E" w14:textId="77777777" w:rsidR="00593C84" w:rsidRDefault="00593C84" w:rsidP="007B6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inion Pro">
    <w:panose1 w:val="020B0604020202020204"/>
    <w:charset w:val="00"/>
    <w:family w:val="roman"/>
    <w:notTrueType/>
    <w:pitch w:val="variable"/>
    <w:sig w:usb0="E00002AF" w:usb1="5000E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BF095" w14:textId="77777777" w:rsidR="007B6E44" w:rsidRPr="007B6E44" w:rsidRDefault="007B6E44" w:rsidP="007B6E44">
    <w:pPr>
      <w:pStyle w:val="BasicParagraph"/>
      <w:jc w:val="center"/>
      <w:rPr>
        <w:rFonts w:ascii="Times New Roman" w:hAnsi="Times New Roman" w:cs="Times New Roman"/>
        <w:color w:val="5B5C61"/>
        <w:sz w:val="20"/>
        <w:szCs w:val="20"/>
      </w:rPr>
    </w:pPr>
    <w:r w:rsidRPr="007B6E44">
      <w:rPr>
        <w:rFonts w:ascii="Times New Roman" w:hAnsi="Times New Roman" w:cs="Times New Roman"/>
        <w:color w:val="5B5C61"/>
        <w:sz w:val="20"/>
        <w:szCs w:val="20"/>
      </w:rPr>
      <w:t>8705 Founders Road, Indianapolis, Indiana 46268</w:t>
    </w:r>
  </w:p>
  <w:p w14:paraId="539963A9" w14:textId="77777777" w:rsidR="007B6E44" w:rsidRPr="007B6E44" w:rsidRDefault="007B6E44" w:rsidP="007B6E44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  <w:color w:val="5B5C61"/>
        <w:sz w:val="20"/>
        <w:szCs w:val="20"/>
      </w:rPr>
      <w:tab/>
    </w:r>
    <w:r w:rsidRPr="007B6E44">
      <w:rPr>
        <w:rFonts w:ascii="Times New Roman" w:hAnsi="Times New Roman" w:cs="Times New Roman"/>
        <w:color w:val="5B5C61"/>
        <w:sz w:val="20"/>
        <w:szCs w:val="20"/>
      </w:rPr>
      <w:t>317-875-8900 / deltau.org</w:t>
    </w:r>
  </w:p>
  <w:p w14:paraId="3E913AF0" w14:textId="77777777" w:rsidR="007B6E44" w:rsidRDefault="007B6E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36ECC" w14:textId="77777777" w:rsidR="00593C84" w:rsidRDefault="00593C84" w:rsidP="007B6E44">
      <w:r>
        <w:separator/>
      </w:r>
    </w:p>
  </w:footnote>
  <w:footnote w:type="continuationSeparator" w:id="0">
    <w:p w14:paraId="07661DBD" w14:textId="77777777" w:rsidR="00593C84" w:rsidRDefault="00593C84" w:rsidP="007B6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FA23D" w14:textId="77777777" w:rsidR="007B6E44" w:rsidRPr="007B6E44" w:rsidRDefault="007B6E44" w:rsidP="007B6E44">
    <w:pPr>
      <w:pStyle w:val="Header"/>
      <w:jc w:val="center"/>
      <w:rPr>
        <w:rFonts w:ascii="Times New Roman" w:hAnsi="Times New Roman" w:cs="Times New Roman"/>
      </w:rPr>
    </w:pPr>
    <w:r w:rsidRPr="007B6E44">
      <w:rPr>
        <w:rFonts w:ascii="Times New Roman" w:hAnsi="Times New Roman" w:cs="Times New Roman"/>
        <w:noProof/>
      </w:rPr>
      <w:drawing>
        <wp:inline distT="0" distB="0" distL="0" distR="0" wp14:anchorId="05520579" wp14:editId="36A89640">
          <wp:extent cx="3924300" cy="980656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or High-Res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48207" cy="986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53ADC"/>
    <w:multiLevelType w:val="hybridMultilevel"/>
    <w:tmpl w:val="B3AC3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A232D"/>
    <w:multiLevelType w:val="hybridMultilevel"/>
    <w:tmpl w:val="7048D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EA75C8"/>
    <w:multiLevelType w:val="hybridMultilevel"/>
    <w:tmpl w:val="8958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M7G0MLAwMLc0NbZU0lEKTi0uzszPAykwqgUAaE48hSwAAAA="/>
  </w:docVars>
  <w:rsids>
    <w:rsidRoot w:val="007B6E44"/>
    <w:rsid w:val="00006DD8"/>
    <w:rsid w:val="0003697E"/>
    <w:rsid w:val="000432EF"/>
    <w:rsid w:val="0005168F"/>
    <w:rsid w:val="00121A57"/>
    <w:rsid w:val="001D6278"/>
    <w:rsid w:val="00284C8E"/>
    <w:rsid w:val="00304D07"/>
    <w:rsid w:val="003372F8"/>
    <w:rsid w:val="0037006E"/>
    <w:rsid w:val="00593C84"/>
    <w:rsid w:val="00741F9D"/>
    <w:rsid w:val="007B6E44"/>
    <w:rsid w:val="0089371C"/>
    <w:rsid w:val="009606FF"/>
    <w:rsid w:val="009C62FA"/>
    <w:rsid w:val="00A52010"/>
    <w:rsid w:val="00A661FC"/>
    <w:rsid w:val="00A77826"/>
    <w:rsid w:val="00A94DC7"/>
    <w:rsid w:val="00AC2D7B"/>
    <w:rsid w:val="00AF29A7"/>
    <w:rsid w:val="00B2050A"/>
    <w:rsid w:val="00B212CF"/>
    <w:rsid w:val="00B366D3"/>
    <w:rsid w:val="00B843CD"/>
    <w:rsid w:val="00D15E14"/>
    <w:rsid w:val="00F36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8DDED"/>
  <w15:chartTrackingRefBased/>
  <w15:docId w15:val="{462FE814-FDD5-4B83-B818-1B0CDD12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E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6E44"/>
  </w:style>
  <w:style w:type="paragraph" w:styleId="Footer">
    <w:name w:val="footer"/>
    <w:basedOn w:val="Normal"/>
    <w:link w:val="FooterChar"/>
    <w:uiPriority w:val="99"/>
    <w:unhideWhenUsed/>
    <w:rsid w:val="007B6E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6E44"/>
  </w:style>
  <w:style w:type="paragraph" w:customStyle="1" w:styleId="BasicParagraph">
    <w:name w:val="[Basic Paragraph]"/>
    <w:basedOn w:val="Normal"/>
    <w:uiPriority w:val="99"/>
    <w:rsid w:val="007B6E44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697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12C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843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06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8352D-AEC5-47B8-A85A-79FEF57D0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artin</dc:creator>
  <cp:keywords/>
  <dc:description/>
  <cp:lastModifiedBy>Ashley Martin Schowengerdt</cp:lastModifiedBy>
  <cp:revision>3</cp:revision>
  <dcterms:created xsi:type="dcterms:W3CDTF">2021-08-17T17:42:00Z</dcterms:created>
  <dcterms:modified xsi:type="dcterms:W3CDTF">2021-08-17T17:45:00Z</dcterms:modified>
</cp:coreProperties>
</file>